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960BDE9" w14:textId="77777777" w:rsidR="000F45E9" w:rsidRDefault="000F45E9" w:rsidP="000F45E9">
      <w:pPr>
        <w:pStyle w:val="Default"/>
      </w:pPr>
    </w:p>
    <w:p w14:paraId="3F628F0D" w14:textId="77777777" w:rsidR="000F45E9" w:rsidRDefault="000F45E9" w:rsidP="000F45E9">
      <w:pPr>
        <w:pStyle w:val="Default"/>
        <w:jc w:val="center"/>
        <w:rPr>
          <w:sz w:val="28"/>
          <w:szCs w:val="28"/>
        </w:rPr>
      </w:pPr>
      <w:r>
        <w:rPr>
          <w:b/>
          <w:bCs/>
          <w:sz w:val="28"/>
          <w:szCs w:val="28"/>
        </w:rPr>
        <w:t>EXERCÍCIOS – MER (Modelo Entidade Relacionamento)</w:t>
      </w:r>
    </w:p>
    <w:p w14:paraId="4316C5C8" w14:textId="77777777" w:rsidR="000F45E9" w:rsidRDefault="000F45E9" w:rsidP="000F45E9">
      <w:pPr>
        <w:jc w:val="center"/>
        <w:rPr>
          <w:b/>
          <w:bCs/>
          <w:sz w:val="28"/>
          <w:szCs w:val="28"/>
        </w:rPr>
      </w:pPr>
    </w:p>
    <w:p w14:paraId="5BAE5E40" w14:textId="778E7673" w:rsidR="000F45E9" w:rsidRDefault="000F45E9" w:rsidP="000F45E9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Transcreva </w:t>
      </w:r>
      <w:r w:rsidR="005D3FAD">
        <w:rPr>
          <w:b/>
          <w:bCs/>
          <w:sz w:val="28"/>
          <w:szCs w:val="28"/>
        </w:rPr>
        <w:t xml:space="preserve">do Modelo Conceitual (DER) </w:t>
      </w:r>
      <w:r>
        <w:rPr>
          <w:b/>
          <w:bCs/>
          <w:sz w:val="28"/>
          <w:szCs w:val="28"/>
        </w:rPr>
        <w:t>para o Modelo lógico</w:t>
      </w:r>
      <w:r w:rsidR="005D3FAD">
        <w:rPr>
          <w:b/>
          <w:bCs/>
          <w:sz w:val="28"/>
          <w:szCs w:val="28"/>
        </w:rPr>
        <w:t xml:space="preserve"> (tabelas), neste mesmo documento</w:t>
      </w:r>
      <w:r w:rsidR="004F4FF1">
        <w:rPr>
          <w:b/>
          <w:bCs/>
          <w:sz w:val="28"/>
          <w:szCs w:val="28"/>
        </w:rPr>
        <w:t>. Em seguida gere o modelo lógico no brModelo.</w:t>
      </w:r>
    </w:p>
    <w:p w14:paraId="072CE609" w14:textId="77777777" w:rsidR="007523BE" w:rsidRDefault="007523BE" w:rsidP="000F45E9">
      <w:pPr>
        <w:jc w:val="center"/>
      </w:pPr>
    </w:p>
    <w:p w14:paraId="2CF46E53" w14:textId="158FF941" w:rsidR="007523BE" w:rsidRDefault="007523BE" w:rsidP="007523BE">
      <w:pPr>
        <w:pStyle w:val="PargrafodaLista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Consultório Médico:</w:t>
      </w:r>
    </w:p>
    <w:p w14:paraId="02373B7B" w14:textId="1BF19D13" w:rsidR="007523BE" w:rsidRDefault="007523BE" w:rsidP="007523BE">
      <w:pPr>
        <w:pStyle w:val="PargrafodaLista"/>
        <w:rPr>
          <w:b/>
          <w:bCs/>
        </w:rPr>
      </w:pPr>
    </w:p>
    <w:p w14:paraId="1F23AF02" w14:textId="6081A323" w:rsidR="007523BE" w:rsidRDefault="007523BE" w:rsidP="007523BE">
      <w:pPr>
        <w:pStyle w:val="PargrafodaLista"/>
        <w:rPr>
          <w:b/>
          <w:bCs/>
        </w:rPr>
      </w:pPr>
      <w:r>
        <w:rPr>
          <w:noProof/>
          <w:lang w:eastAsia="pt-BR"/>
        </w:rPr>
        <w:drawing>
          <wp:inline distT="0" distB="0" distL="0" distR="0" wp14:anchorId="2F259B90" wp14:editId="21C0EFFF">
            <wp:extent cx="5934209" cy="2433099"/>
            <wp:effectExtent l="0" t="0" r="0" b="5715"/>
            <wp:docPr id="9" name="Image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39054" cy="2435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5C5492" w14:textId="2861D86C" w:rsidR="007523BE" w:rsidRPr="00D77358" w:rsidRDefault="00FE6325" w:rsidP="007523BE">
      <w:pPr>
        <w:pStyle w:val="PargrafodaLista"/>
        <w:rPr>
          <w:b/>
          <w:bCs/>
        </w:rPr>
      </w:pPr>
      <w:proofErr w:type="gramStart"/>
      <w:r w:rsidRPr="00D77358">
        <w:rPr>
          <w:b/>
          <w:bCs/>
        </w:rPr>
        <w:t>MEDICO(</w:t>
      </w:r>
      <w:proofErr w:type="spellStart"/>
      <w:proofErr w:type="gramEnd"/>
      <w:r w:rsidRPr="00D77358">
        <w:rPr>
          <w:b/>
          <w:bCs/>
        </w:rPr>
        <w:t>código_m</w:t>
      </w:r>
      <w:proofErr w:type="spellEnd"/>
      <w:r w:rsidRPr="00D77358">
        <w:rPr>
          <w:b/>
          <w:bCs/>
        </w:rPr>
        <w:t xml:space="preserve">, </w:t>
      </w:r>
      <w:proofErr w:type="spellStart"/>
      <w:r w:rsidRPr="00D77358">
        <w:rPr>
          <w:b/>
          <w:bCs/>
        </w:rPr>
        <w:t>email</w:t>
      </w:r>
      <w:proofErr w:type="spellEnd"/>
      <w:r w:rsidRPr="00D77358">
        <w:rPr>
          <w:b/>
          <w:bCs/>
        </w:rPr>
        <w:t xml:space="preserve">, </w:t>
      </w:r>
      <w:proofErr w:type="spellStart"/>
      <w:r w:rsidRPr="00D77358">
        <w:rPr>
          <w:b/>
          <w:bCs/>
        </w:rPr>
        <w:t>crm</w:t>
      </w:r>
      <w:proofErr w:type="spellEnd"/>
      <w:r w:rsidRPr="00D77358">
        <w:rPr>
          <w:b/>
          <w:bCs/>
        </w:rPr>
        <w:t xml:space="preserve">, </w:t>
      </w:r>
      <w:proofErr w:type="spellStart"/>
      <w:r w:rsidRPr="00D77358">
        <w:rPr>
          <w:b/>
          <w:bCs/>
        </w:rPr>
        <w:t>nomemedico</w:t>
      </w:r>
      <w:proofErr w:type="spellEnd"/>
      <w:r w:rsidRPr="00D77358">
        <w:rPr>
          <w:b/>
          <w:bCs/>
        </w:rPr>
        <w:t>, residencial, comercial, especialidade)</w:t>
      </w:r>
    </w:p>
    <w:p w14:paraId="4552AC0F" w14:textId="15F7F560" w:rsidR="00D77358" w:rsidRDefault="00D77358" w:rsidP="007523BE">
      <w:pPr>
        <w:pStyle w:val="PargrafodaLista"/>
        <w:rPr>
          <w:b/>
          <w:bCs/>
        </w:rPr>
      </w:pPr>
      <w:proofErr w:type="gramStart"/>
      <w:r>
        <w:rPr>
          <w:b/>
          <w:bCs/>
        </w:rPr>
        <w:t>PACIENTE(</w:t>
      </w:r>
      <w:proofErr w:type="spellStart"/>
      <w:proofErr w:type="gramEnd"/>
      <w:r w:rsidRPr="00D77358">
        <w:rPr>
          <w:b/>
          <w:bCs/>
          <w:color w:val="FF0000"/>
        </w:rPr>
        <w:t>código_p</w:t>
      </w:r>
      <w:proofErr w:type="spellEnd"/>
      <w:r>
        <w:rPr>
          <w:b/>
          <w:bCs/>
        </w:rPr>
        <w:t xml:space="preserve">, nome, </w:t>
      </w:r>
      <w:proofErr w:type="spellStart"/>
      <w:r>
        <w:rPr>
          <w:b/>
          <w:bCs/>
        </w:rPr>
        <w:t>data_nascimento</w:t>
      </w:r>
      <w:proofErr w:type="spellEnd"/>
      <w:r>
        <w:rPr>
          <w:b/>
          <w:bCs/>
        </w:rPr>
        <w:t xml:space="preserve">, </w:t>
      </w:r>
      <w:proofErr w:type="spellStart"/>
      <w:r>
        <w:rPr>
          <w:b/>
          <w:bCs/>
        </w:rPr>
        <w:t>plano_saude</w:t>
      </w:r>
      <w:proofErr w:type="spellEnd"/>
      <w:r>
        <w:rPr>
          <w:b/>
          <w:bCs/>
        </w:rPr>
        <w:t xml:space="preserve">, telefone, </w:t>
      </w:r>
      <w:proofErr w:type="spellStart"/>
      <w:r>
        <w:rPr>
          <w:b/>
          <w:bCs/>
        </w:rPr>
        <w:t>endereco</w:t>
      </w:r>
      <w:proofErr w:type="spellEnd"/>
      <w:r>
        <w:rPr>
          <w:b/>
          <w:bCs/>
        </w:rPr>
        <w:t>)</w:t>
      </w:r>
    </w:p>
    <w:p w14:paraId="4CB865CD" w14:textId="3CEF2C44" w:rsidR="00FE6325" w:rsidRDefault="00FE6325" w:rsidP="007523BE">
      <w:pPr>
        <w:pStyle w:val="PargrafodaLista"/>
        <w:rPr>
          <w:b/>
          <w:bCs/>
        </w:rPr>
      </w:pPr>
      <w:proofErr w:type="gramStart"/>
      <w:r>
        <w:rPr>
          <w:b/>
          <w:bCs/>
        </w:rPr>
        <w:t>CONSULTA(</w:t>
      </w:r>
      <w:proofErr w:type="spellStart"/>
      <w:proofErr w:type="gramEnd"/>
      <w:r w:rsidRPr="00D77358">
        <w:rPr>
          <w:b/>
          <w:bCs/>
          <w:color w:val="00B050"/>
        </w:rPr>
        <w:t>codio_</w:t>
      </w:r>
      <w:r w:rsidR="00D77358" w:rsidRPr="00D77358">
        <w:rPr>
          <w:b/>
          <w:bCs/>
          <w:color w:val="00B050"/>
        </w:rPr>
        <w:t>m</w:t>
      </w:r>
      <w:proofErr w:type="spellEnd"/>
      <w:r w:rsidR="00D77358">
        <w:rPr>
          <w:b/>
          <w:bCs/>
        </w:rPr>
        <w:t xml:space="preserve">, </w:t>
      </w:r>
      <w:proofErr w:type="spellStart"/>
      <w:r w:rsidR="00D77358" w:rsidRPr="00D77358">
        <w:rPr>
          <w:b/>
          <w:bCs/>
          <w:color w:val="00B050"/>
        </w:rPr>
        <w:t>código_p</w:t>
      </w:r>
      <w:proofErr w:type="spellEnd"/>
      <w:r w:rsidR="00D77358">
        <w:rPr>
          <w:b/>
          <w:bCs/>
        </w:rPr>
        <w:t xml:space="preserve">, </w:t>
      </w:r>
      <w:proofErr w:type="spellStart"/>
      <w:r w:rsidR="00D77358">
        <w:rPr>
          <w:b/>
          <w:bCs/>
        </w:rPr>
        <w:t>código_c</w:t>
      </w:r>
      <w:proofErr w:type="spellEnd"/>
      <w:r w:rsidR="00D77358">
        <w:rPr>
          <w:b/>
          <w:bCs/>
        </w:rPr>
        <w:t xml:space="preserve">, exame, retorno, </w:t>
      </w:r>
      <w:proofErr w:type="spellStart"/>
      <w:r w:rsidR="00D77358">
        <w:rPr>
          <w:b/>
          <w:bCs/>
        </w:rPr>
        <w:t>analise_clinica</w:t>
      </w:r>
      <w:proofErr w:type="spellEnd"/>
      <w:r w:rsidR="00D77358">
        <w:rPr>
          <w:b/>
          <w:bCs/>
        </w:rPr>
        <w:t xml:space="preserve">, </w:t>
      </w:r>
      <w:proofErr w:type="spellStart"/>
      <w:r w:rsidR="00D77358">
        <w:rPr>
          <w:b/>
          <w:bCs/>
        </w:rPr>
        <w:t>data_hora</w:t>
      </w:r>
      <w:proofErr w:type="spellEnd"/>
      <w:r w:rsidR="00D77358">
        <w:rPr>
          <w:b/>
          <w:bCs/>
        </w:rPr>
        <w:t>)</w:t>
      </w:r>
    </w:p>
    <w:p w14:paraId="3E820844" w14:textId="1D83F132" w:rsidR="00E5392D" w:rsidRDefault="00E5392D" w:rsidP="007523BE">
      <w:pPr>
        <w:pStyle w:val="PargrafodaLista"/>
        <w:rPr>
          <w:b/>
          <w:bCs/>
        </w:rPr>
      </w:pPr>
    </w:p>
    <w:p w14:paraId="69C8D27E" w14:textId="4E764ABB" w:rsidR="00E5392D" w:rsidRDefault="00E5392D" w:rsidP="007523BE">
      <w:pPr>
        <w:pStyle w:val="PargrafodaLista"/>
        <w:rPr>
          <w:b/>
          <w:bCs/>
        </w:rPr>
      </w:pPr>
      <w:r w:rsidRPr="00E5392D">
        <w:rPr>
          <w:b/>
          <w:bCs/>
        </w:rPr>
        <w:drawing>
          <wp:inline distT="0" distB="0" distL="0" distR="0" wp14:anchorId="2B1DBA22" wp14:editId="54405BB5">
            <wp:extent cx="5669915" cy="3703320"/>
            <wp:effectExtent l="0" t="0" r="6985" b="0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669915" cy="3703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4855D2" w14:textId="440B18DA" w:rsidR="00D77358" w:rsidRDefault="00D77358" w:rsidP="007523BE">
      <w:pPr>
        <w:pStyle w:val="PargrafodaLista"/>
        <w:rPr>
          <w:b/>
          <w:bCs/>
        </w:rPr>
      </w:pPr>
    </w:p>
    <w:p w14:paraId="78C544D3" w14:textId="42EE467E" w:rsidR="00E5392D" w:rsidRDefault="00E5392D" w:rsidP="007523BE">
      <w:pPr>
        <w:pStyle w:val="PargrafodaLista"/>
        <w:rPr>
          <w:b/>
          <w:bCs/>
        </w:rPr>
      </w:pPr>
    </w:p>
    <w:p w14:paraId="4A1322B8" w14:textId="5B27C99B" w:rsidR="00E5392D" w:rsidRDefault="00E5392D" w:rsidP="007523BE">
      <w:pPr>
        <w:pStyle w:val="PargrafodaLista"/>
        <w:rPr>
          <w:b/>
          <w:bCs/>
        </w:rPr>
      </w:pPr>
    </w:p>
    <w:p w14:paraId="206E1434" w14:textId="3A09E103" w:rsidR="00E5392D" w:rsidRDefault="00E5392D" w:rsidP="007523BE">
      <w:pPr>
        <w:pStyle w:val="PargrafodaLista"/>
        <w:rPr>
          <w:b/>
          <w:bCs/>
        </w:rPr>
      </w:pPr>
    </w:p>
    <w:p w14:paraId="280A0CEE" w14:textId="77777777" w:rsidR="00E5392D" w:rsidRDefault="00E5392D" w:rsidP="007523BE">
      <w:pPr>
        <w:pStyle w:val="PargrafodaLista"/>
        <w:rPr>
          <w:b/>
          <w:bCs/>
        </w:rPr>
      </w:pPr>
    </w:p>
    <w:p w14:paraId="58856632" w14:textId="77777777" w:rsidR="007523BE" w:rsidRDefault="007523BE" w:rsidP="007523BE">
      <w:pPr>
        <w:pStyle w:val="PargrafodaLista"/>
        <w:rPr>
          <w:b/>
          <w:bCs/>
        </w:rPr>
      </w:pPr>
    </w:p>
    <w:p w14:paraId="4B6299DC" w14:textId="57F35443" w:rsidR="000F45E9" w:rsidRDefault="007523BE" w:rsidP="007523BE">
      <w:pPr>
        <w:pStyle w:val="PargrafodaLista"/>
        <w:numPr>
          <w:ilvl w:val="0"/>
          <w:numId w:val="1"/>
        </w:numPr>
        <w:rPr>
          <w:b/>
          <w:bCs/>
        </w:rPr>
      </w:pPr>
      <w:r>
        <w:rPr>
          <w:b/>
          <w:bCs/>
        </w:rPr>
        <w:lastRenderedPageBreak/>
        <w:t>Seguradora de Automóveis:</w:t>
      </w:r>
    </w:p>
    <w:p w14:paraId="4018D3D2" w14:textId="1382FB3B" w:rsidR="007523BE" w:rsidRDefault="007523BE" w:rsidP="007523BE">
      <w:pPr>
        <w:pStyle w:val="PargrafodaLista"/>
        <w:rPr>
          <w:b/>
          <w:bCs/>
        </w:rPr>
      </w:pPr>
    </w:p>
    <w:p w14:paraId="22ECB50B" w14:textId="7B2BE36F" w:rsidR="007523BE" w:rsidRDefault="007523BE" w:rsidP="007523BE">
      <w:pPr>
        <w:pStyle w:val="PargrafodaLista"/>
        <w:rPr>
          <w:b/>
          <w:bCs/>
        </w:rPr>
      </w:pPr>
      <w:r>
        <w:rPr>
          <w:noProof/>
          <w:lang w:eastAsia="pt-BR"/>
        </w:rPr>
        <w:drawing>
          <wp:inline distT="0" distB="0" distL="0" distR="0" wp14:anchorId="4FCB66C4" wp14:editId="334E0D84">
            <wp:extent cx="5076194" cy="3399100"/>
            <wp:effectExtent l="0" t="0" r="0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088829" cy="3407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C104B2" w14:textId="7A80B685" w:rsidR="00D77358" w:rsidRDefault="00D77358" w:rsidP="007523BE">
      <w:pPr>
        <w:pStyle w:val="PargrafodaLista"/>
        <w:rPr>
          <w:b/>
          <w:bCs/>
        </w:rPr>
      </w:pPr>
      <w:proofErr w:type="gramStart"/>
      <w:r>
        <w:rPr>
          <w:b/>
          <w:bCs/>
        </w:rPr>
        <w:t>Cliente(</w:t>
      </w:r>
      <w:proofErr w:type="spellStart"/>
      <w:proofErr w:type="gramEnd"/>
      <w:r>
        <w:rPr>
          <w:b/>
          <w:bCs/>
        </w:rPr>
        <w:t>numero_c</w:t>
      </w:r>
      <w:proofErr w:type="spellEnd"/>
      <w:r>
        <w:rPr>
          <w:b/>
          <w:bCs/>
        </w:rPr>
        <w:t xml:space="preserve">, nome, </w:t>
      </w:r>
      <w:proofErr w:type="spellStart"/>
      <w:r>
        <w:rPr>
          <w:b/>
          <w:bCs/>
        </w:rPr>
        <w:t>endereco</w:t>
      </w:r>
      <w:proofErr w:type="spellEnd"/>
      <w:r>
        <w:rPr>
          <w:b/>
          <w:bCs/>
        </w:rPr>
        <w:t>)</w:t>
      </w:r>
    </w:p>
    <w:p w14:paraId="11261192" w14:textId="7C2E9990" w:rsidR="00D77358" w:rsidRDefault="00D77358" w:rsidP="007523BE">
      <w:pPr>
        <w:pStyle w:val="PargrafodaLista"/>
        <w:rPr>
          <w:b/>
          <w:bCs/>
        </w:rPr>
      </w:pPr>
      <w:proofErr w:type="spellStart"/>
      <w:proofErr w:type="gramStart"/>
      <w:r>
        <w:rPr>
          <w:b/>
          <w:bCs/>
        </w:rPr>
        <w:t>Apolice</w:t>
      </w:r>
      <w:proofErr w:type="spellEnd"/>
      <w:r>
        <w:rPr>
          <w:b/>
          <w:bCs/>
        </w:rPr>
        <w:t>(</w:t>
      </w:r>
      <w:proofErr w:type="spellStart"/>
      <w:proofErr w:type="gramEnd"/>
      <w:r>
        <w:rPr>
          <w:b/>
          <w:bCs/>
        </w:rPr>
        <w:t>numero_c</w:t>
      </w:r>
      <w:proofErr w:type="spellEnd"/>
      <w:r>
        <w:rPr>
          <w:b/>
          <w:bCs/>
        </w:rPr>
        <w:t>, valor, registro)</w:t>
      </w:r>
    </w:p>
    <w:p w14:paraId="0E41127F" w14:textId="1BAEE2E5" w:rsidR="00D77358" w:rsidRDefault="00D77358" w:rsidP="007523BE">
      <w:pPr>
        <w:pStyle w:val="PargrafodaLista"/>
        <w:rPr>
          <w:b/>
          <w:bCs/>
        </w:rPr>
      </w:pPr>
      <w:proofErr w:type="gramStart"/>
      <w:r>
        <w:rPr>
          <w:b/>
          <w:bCs/>
        </w:rPr>
        <w:t>Carro(</w:t>
      </w:r>
      <w:proofErr w:type="spellStart"/>
      <w:proofErr w:type="gramEnd"/>
      <w:r>
        <w:rPr>
          <w:b/>
          <w:bCs/>
        </w:rPr>
        <w:t>numero_</w:t>
      </w:r>
      <w:r w:rsidR="004C4106">
        <w:rPr>
          <w:b/>
          <w:bCs/>
        </w:rPr>
        <w:t>c</w:t>
      </w:r>
      <w:proofErr w:type="spellEnd"/>
      <w:r w:rsidR="004C4106">
        <w:rPr>
          <w:b/>
          <w:bCs/>
        </w:rPr>
        <w:t xml:space="preserve">, </w:t>
      </w:r>
      <w:r>
        <w:rPr>
          <w:b/>
          <w:bCs/>
        </w:rPr>
        <w:t>registro, marca)</w:t>
      </w:r>
    </w:p>
    <w:p w14:paraId="1EDAD383" w14:textId="249EBBF6" w:rsidR="00D77358" w:rsidRDefault="00D77358" w:rsidP="007523BE">
      <w:pPr>
        <w:pStyle w:val="PargrafodaLista"/>
        <w:rPr>
          <w:b/>
          <w:bCs/>
        </w:rPr>
      </w:pPr>
      <w:proofErr w:type="gramStart"/>
      <w:r>
        <w:rPr>
          <w:b/>
          <w:bCs/>
        </w:rPr>
        <w:t>Acidente(</w:t>
      </w:r>
      <w:proofErr w:type="gramEnd"/>
      <w:r w:rsidR="004C4106">
        <w:rPr>
          <w:b/>
          <w:bCs/>
        </w:rPr>
        <w:t xml:space="preserve">registro, </w:t>
      </w:r>
      <w:proofErr w:type="spellStart"/>
      <w:r w:rsidR="004C4106">
        <w:rPr>
          <w:b/>
          <w:bCs/>
        </w:rPr>
        <w:t>código_a</w:t>
      </w:r>
      <w:proofErr w:type="spellEnd"/>
      <w:r w:rsidR="004C4106">
        <w:rPr>
          <w:b/>
          <w:bCs/>
        </w:rPr>
        <w:t>, data, hora, local</w:t>
      </w:r>
      <w:r>
        <w:rPr>
          <w:b/>
          <w:bCs/>
        </w:rPr>
        <w:t>)</w:t>
      </w:r>
    </w:p>
    <w:p w14:paraId="789D9A5D" w14:textId="5137E55C" w:rsidR="00E5392D" w:rsidRDefault="00E5392D" w:rsidP="007523BE">
      <w:pPr>
        <w:pStyle w:val="PargrafodaLista"/>
        <w:rPr>
          <w:b/>
          <w:bCs/>
        </w:rPr>
      </w:pPr>
    </w:p>
    <w:p w14:paraId="6866D2C3" w14:textId="3BD8F3F0" w:rsidR="00E5392D" w:rsidRPr="007523BE" w:rsidRDefault="00E5392D" w:rsidP="007523BE">
      <w:pPr>
        <w:pStyle w:val="PargrafodaLista"/>
        <w:rPr>
          <w:b/>
          <w:bCs/>
        </w:rPr>
      </w:pPr>
      <w:r w:rsidRPr="00E5392D">
        <w:rPr>
          <w:b/>
          <w:bCs/>
        </w:rPr>
        <w:drawing>
          <wp:inline distT="0" distB="0" distL="0" distR="0" wp14:anchorId="0D1320A6" wp14:editId="22367CD9">
            <wp:extent cx="5669915" cy="4883785"/>
            <wp:effectExtent l="0" t="0" r="6985" b="0"/>
            <wp:docPr id="7" name="Image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669915" cy="4883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20BE8D" w14:textId="23397D57" w:rsidR="000F45E9" w:rsidRDefault="000F45E9" w:rsidP="007523BE">
      <w:pPr>
        <w:ind w:firstLine="567"/>
      </w:pPr>
    </w:p>
    <w:p w14:paraId="6F8A33A4" w14:textId="23EC0DE5" w:rsidR="006B508B" w:rsidRDefault="006B508B" w:rsidP="007523BE">
      <w:pPr>
        <w:ind w:firstLine="567"/>
      </w:pPr>
    </w:p>
    <w:p w14:paraId="31DDD2A6" w14:textId="25E6F695" w:rsidR="006B508B" w:rsidRDefault="006B508B" w:rsidP="007523BE">
      <w:pPr>
        <w:ind w:firstLine="567"/>
      </w:pPr>
    </w:p>
    <w:p w14:paraId="288E8886" w14:textId="7F1840B6" w:rsidR="006B508B" w:rsidRDefault="006B508B" w:rsidP="007523BE">
      <w:pPr>
        <w:ind w:firstLine="567"/>
      </w:pPr>
    </w:p>
    <w:p w14:paraId="45C0A1A7" w14:textId="45C47115" w:rsidR="006B508B" w:rsidRDefault="006B508B" w:rsidP="00680DC4">
      <w:pPr>
        <w:pStyle w:val="PargrafodaLista"/>
        <w:numPr>
          <w:ilvl w:val="0"/>
          <w:numId w:val="1"/>
        </w:numPr>
      </w:pPr>
      <w:r w:rsidRPr="00E5392D">
        <w:rPr>
          <w:b/>
          <w:bCs/>
        </w:rPr>
        <w:t>Administradora de imóveis:</w:t>
      </w:r>
      <w:r w:rsidRPr="006B508B">
        <w:rPr>
          <w:noProof/>
          <w:lang w:eastAsia="pt-BR"/>
        </w:rPr>
        <w:drawing>
          <wp:inline distT="0" distB="0" distL="0" distR="0" wp14:anchorId="33BC66D9" wp14:editId="10FF0A44">
            <wp:extent cx="5669915" cy="3945255"/>
            <wp:effectExtent l="0" t="0" r="6985" b="0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669915" cy="3945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3D3708" w14:textId="450CB735" w:rsidR="004C4106" w:rsidRDefault="004C4106" w:rsidP="006B508B">
      <w:proofErr w:type="gramStart"/>
      <w:r>
        <w:t>CONDOMINIO(</w:t>
      </w:r>
      <w:proofErr w:type="spellStart"/>
      <w:proofErr w:type="gramEnd"/>
      <w:r>
        <w:t>código_c</w:t>
      </w:r>
      <w:proofErr w:type="spellEnd"/>
      <w:r>
        <w:t xml:space="preserve">, nome, </w:t>
      </w:r>
      <w:proofErr w:type="spellStart"/>
      <w:r>
        <w:t>endereco</w:t>
      </w:r>
      <w:proofErr w:type="spellEnd"/>
      <w:r>
        <w:t>)</w:t>
      </w:r>
    </w:p>
    <w:p w14:paraId="13DD4DD0" w14:textId="22BD28BB" w:rsidR="004C4106" w:rsidRDefault="004C4106" w:rsidP="006B508B">
      <w:proofErr w:type="gramStart"/>
      <w:r>
        <w:t>RESIDENCIAS(</w:t>
      </w:r>
      <w:proofErr w:type="spellStart"/>
      <w:proofErr w:type="gramEnd"/>
      <w:r>
        <w:t>código_c</w:t>
      </w:r>
      <w:proofErr w:type="spellEnd"/>
      <w:r>
        <w:t xml:space="preserve">, </w:t>
      </w:r>
      <w:proofErr w:type="spellStart"/>
      <w:r>
        <w:t>código_p</w:t>
      </w:r>
      <w:proofErr w:type="spellEnd"/>
      <w:r>
        <w:t xml:space="preserve">, </w:t>
      </w:r>
      <w:proofErr w:type="spellStart"/>
      <w:r>
        <w:t>numero</w:t>
      </w:r>
      <w:proofErr w:type="spellEnd"/>
      <w:r>
        <w:t>, localização, medidas, tipo)</w:t>
      </w:r>
    </w:p>
    <w:p w14:paraId="58C376E9" w14:textId="459DA54F" w:rsidR="004C4106" w:rsidRDefault="004C4106" w:rsidP="006B508B">
      <w:proofErr w:type="gramStart"/>
      <w:r>
        <w:t>PESSOA(</w:t>
      </w:r>
      <w:proofErr w:type="spellStart"/>
      <w:proofErr w:type="gramEnd"/>
      <w:r w:rsidR="00DF5D93">
        <w:t>código_p</w:t>
      </w:r>
      <w:proofErr w:type="spellEnd"/>
      <w:r w:rsidR="00DF5D93">
        <w:t xml:space="preserve">, </w:t>
      </w:r>
      <w:proofErr w:type="spellStart"/>
      <w:r w:rsidR="00DF5D93">
        <w:t>cpf</w:t>
      </w:r>
      <w:proofErr w:type="spellEnd"/>
      <w:r w:rsidR="00DF5D93">
        <w:t xml:space="preserve">, </w:t>
      </w:r>
      <w:proofErr w:type="spellStart"/>
      <w:r w:rsidR="00DF5D93">
        <w:t>rg</w:t>
      </w:r>
      <w:proofErr w:type="spellEnd"/>
      <w:r w:rsidR="00DF5D93">
        <w:t xml:space="preserve">, nome, telefone, </w:t>
      </w:r>
      <w:proofErr w:type="spellStart"/>
      <w:r w:rsidR="00DF5D93">
        <w:t>endereco</w:t>
      </w:r>
      <w:proofErr w:type="spellEnd"/>
      <w:r>
        <w:t>)</w:t>
      </w:r>
    </w:p>
    <w:p w14:paraId="0A1249DF" w14:textId="50EB5E65" w:rsidR="004C4106" w:rsidRDefault="004C4106" w:rsidP="006B508B">
      <w:proofErr w:type="gramStart"/>
      <w:r>
        <w:t>PROPRIEDADE(</w:t>
      </w:r>
      <w:proofErr w:type="gramEnd"/>
      <w:r>
        <w:t>)</w:t>
      </w:r>
    </w:p>
    <w:p w14:paraId="70913230" w14:textId="2587BBF1" w:rsidR="00E5392D" w:rsidRDefault="00E5392D" w:rsidP="006B508B">
      <w:r w:rsidRPr="00E5392D">
        <w:lastRenderedPageBreak/>
        <w:drawing>
          <wp:inline distT="0" distB="0" distL="0" distR="0" wp14:anchorId="6341D348" wp14:editId="7122DB0F">
            <wp:extent cx="5669915" cy="5851525"/>
            <wp:effectExtent l="0" t="0" r="6985" b="0"/>
            <wp:docPr id="8" name="Image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669915" cy="5851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3B84E1" w14:textId="1A4098F3" w:rsidR="00E5392D" w:rsidRDefault="00E5392D" w:rsidP="006B508B">
      <w:r w:rsidRPr="00E5392D">
        <w:lastRenderedPageBreak/>
        <w:drawing>
          <wp:inline distT="0" distB="0" distL="0" distR="0" wp14:anchorId="3B385B60" wp14:editId="45921104">
            <wp:extent cx="5669915" cy="5885815"/>
            <wp:effectExtent l="0" t="0" r="6985" b="635"/>
            <wp:docPr id="6" name="Image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669915" cy="5885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1AC29B" w14:textId="776F54EB" w:rsidR="006B508B" w:rsidRPr="006B508B" w:rsidRDefault="006B508B" w:rsidP="006B508B">
      <w:pPr>
        <w:pStyle w:val="PargrafodaLista"/>
        <w:numPr>
          <w:ilvl w:val="0"/>
          <w:numId w:val="1"/>
        </w:numPr>
      </w:pPr>
      <w:r w:rsidRPr="006B508B">
        <w:rPr>
          <w:b/>
          <w:bCs/>
        </w:rPr>
        <w:t>Eventos:</w:t>
      </w:r>
    </w:p>
    <w:p w14:paraId="42BC4263" w14:textId="613ABE17" w:rsidR="005D3FAD" w:rsidRDefault="006B508B" w:rsidP="006B508B">
      <w:r w:rsidRPr="006B508B">
        <w:rPr>
          <w:noProof/>
          <w:lang w:eastAsia="pt-BR"/>
        </w:rPr>
        <w:drawing>
          <wp:inline distT="0" distB="0" distL="0" distR="0" wp14:anchorId="60208F41" wp14:editId="05833AE9">
            <wp:extent cx="5669915" cy="3659505"/>
            <wp:effectExtent l="0" t="0" r="6985" b="0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669915" cy="3659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9B6B13" w14:textId="1B0EF556" w:rsidR="00E5392D" w:rsidRDefault="00E5392D" w:rsidP="006B508B">
      <w:r w:rsidRPr="00E5392D">
        <w:lastRenderedPageBreak/>
        <w:drawing>
          <wp:inline distT="0" distB="0" distL="0" distR="0" wp14:anchorId="27E69420" wp14:editId="4F78D234">
            <wp:extent cx="5669915" cy="3301365"/>
            <wp:effectExtent l="0" t="0" r="6985" b="0"/>
            <wp:docPr id="10" name="Image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669915" cy="3301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E5392D" w:rsidSect="007523BE">
      <w:pgSz w:w="11906" w:h="16838"/>
      <w:pgMar w:top="426" w:right="1701" w:bottom="567" w:left="127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9BF04A0"/>
    <w:multiLevelType w:val="hybridMultilevel"/>
    <w:tmpl w:val="59683C4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E135959"/>
    <w:multiLevelType w:val="hybridMultilevel"/>
    <w:tmpl w:val="59683C4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ECE14B2"/>
    <w:multiLevelType w:val="hybridMultilevel"/>
    <w:tmpl w:val="59683C4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A0MzI0MrewNDYyMDdR0lEKTi0uzszPAykwrAUAAGnX3CwAAAA="/>
  </w:docVars>
  <w:rsids>
    <w:rsidRoot w:val="000F45E9"/>
    <w:rsid w:val="000F45E9"/>
    <w:rsid w:val="0047577B"/>
    <w:rsid w:val="004C4106"/>
    <w:rsid w:val="004F4FF1"/>
    <w:rsid w:val="005D3FAD"/>
    <w:rsid w:val="006B1A73"/>
    <w:rsid w:val="006B508B"/>
    <w:rsid w:val="007523BE"/>
    <w:rsid w:val="008D4AC3"/>
    <w:rsid w:val="00AD2296"/>
    <w:rsid w:val="00B67BC5"/>
    <w:rsid w:val="00D77358"/>
    <w:rsid w:val="00DE2E3F"/>
    <w:rsid w:val="00DF5D93"/>
    <w:rsid w:val="00E5392D"/>
    <w:rsid w:val="00E837D5"/>
    <w:rsid w:val="00FE63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3006AEB"/>
  <w15:chartTrackingRefBased/>
  <w15:docId w15:val="{0F9540D8-B0FD-40AA-BC69-B2FDB01EEA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Default">
    <w:name w:val="Default"/>
    <w:rsid w:val="000F45E9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PargrafodaLista">
    <w:name w:val="List Paragraph"/>
    <w:basedOn w:val="Normal"/>
    <w:uiPriority w:val="34"/>
    <w:qFormat/>
    <w:rsid w:val="007523B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5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3.png"/><Relationship Id="rId5" Type="http://schemas.openxmlformats.org/officeDocument/2006/relationships/numbering" Target="numbering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BFC00F12FE57E34C9F488950913AF38F" ma:contentTypeVersion="2" ma:contentTypeDescription="Crie um novo documento." ma:contentTypeScope="" ma:versionID="ca99f1f62de7cecb0ce7e0214e92ec84">
  <xsd:schema xmlns:xsd="http://www.w3.org/2001/XMLSchema" xmlns:xs="http://www.w3.org/2001/XMLSchema" xmlns:p="http://schemas.microsoft.com/office/2006/metadata/properties" xmlns:ns2="917d80c0-5900-48d2-a74c-acd000dadcaa" targetNamespace="http://schemas.microsoft.com/office/2006/metadata/properties" ma:root="true" ma:fieldsID="35bde65ba57032e58d78be6f5b3a3eba" ns2:_="">
    <xsd:import namespace="917d80c0-5900-48d2-a74c-acd000dadca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7d80c0-5900-48d2-a74c-acd000dadca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879329-BA9C-4F31-9D46-5B11CAAE349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17d80c0-5900-48d2-a74c-acd000dadc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D1988DC-74D2-4504-97CC-D26DC11C8EC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6466E62-9B7E-4828-9427-E0E073D91A8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0858112-E256-4A54-A0AA-B97934A1C4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4</TotalTime>
  <Pages>6</Pages>
  <Words>134</Words>
  <Characters>728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i Alves Godoy</dc:creator>
  <cp:keywords/>
  <dc:description/>
  <cp:lastModifiedBy>f290ti</cp:lastModifiedBy>
  <cp:revision>3</cp:revision>
  <dcterms:created xsi:type="dcterms:W3CDTF">2022-09-29T22:05:00Z</dcterms:created>
  <dcterms:modified xsi:type="dcterms:W3CDTF">2022-09-30T0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FC00F12FE57E34C9F488950913AF38F</vt:lpwstr>
  </property>
</Properties>
</file>